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AE2B9" w14:textId="60319211" w:rsidR="001C151B" w:rsidRPr="00AB2FB6" w:rsidRDefault="00510681">
      <w:pPr>
        <w:pStyle w:val="Kop1"/>
        <w:rPr>
          <w:lang w:val="nl-NL"/>
        </w:rPr>
      </w:pPr>
      <w:bookmarkStart w:id="0" w:name="privacyverklaring-hervormde-vrouwenbond"/>
      <w:bookmarkEnd w:id="0"/>
      <w:r w:rsidRPr="00AB2FB6">
        <w:rPr>
          <w:lang w:val="nl-NL"/>
        </w:rPr>
        <w:t xml:space="preserve">Privacyverklaring </w:t>
      </w:r>
      <w:r w:rsidR="0048037C" w:rsidRPr="0048037C">
        <w:rPr>
          <w:i/>
          <w:iCs/>
          <w:lang w:val="nl-NL"/>
        </w:rPr>
        <w:t>Vrouw tot Vrouw</w:t>
      </w:r>
    </w:p>
    <w:p w14:paraId="23288E07" w14:textId="77777777" w:rsidR="001C151B" w:rsidRPr="00AB2FB6" w:rsidRDefault="00AD4F6E">
      <w:pPr>
        <w:pStyle w:val="FirstParagraph"/>
        <w:rPr>
          <w:lang w:val="nl-NL"/>
        </w:rPr>
      </w:pPr>
      <w:r>
        <w:rPr>
          <w:i/>
          <w:lang w:val="nl-NL"/>
        </w:rPr>
        <w:t>April 2019</w:t>
      </w:r>
    </w:p>
    <w:p w14:paraId="65DD6C92" w14:textId="470BF4CA" w:rsidR="001C151B" w:rsidRPr="00AB2FB6" w:rsidRDefault="00510681">
      <w:pPr>
        <w:pStyle w:val="Plattetekst"/>
        <w:rPr>
          <w:lang w:val="nl-NL"/>
        </w:rPr>
      </w:pPr>
      <w:r w:rsidRPr="00AB2FB6">
        <w:rPr>
          <w:lang w:val="nl-NL"/>
        </w:rPr>
        <w:t xml:space="preserve">Uw privacy is voor </w:t>
      </w:r>
      <w:r w:rsidR="004359A3">
        <w:rPr>
          <w:lang w:val="nl-NL"/>
        </w:rPr>
        <w:t xml:space="preserve">de </w:t>
      </w:r>
      <w:r w:rsidR="0048037C" w:rsidRPr="0048037C">
        <w:rPr>
          <w:i/>
          <w:iCs/>
          <w:lang w:val="nl-NL"/>
        </w:rPr>
        <w:t>Vrouw tot Vrouw</w:t>
      </w:r>
      <w:r w:rsidRPr="00AB2FB6">
        <w:rPr>
          <w:lang w:val="nl-NL"/>
        </w:rPr>
        <w:t xml:space="preserve"> van groot belang. Wij houden ons dan ook aan de relevante wet- en regelgeving over privacy, waaronder de Algemene Verordening Gegevensbescherming Dit betekent dat wij:</w:t>
      </w:r>
    </w:p>
    <w:p w14:paraId="7A9B088F" w14:textId="77777777" w:rsidR="001C151B" w:rsidRPr="00AB2FB6" w:rsidRDefault="00510681">
      <w:pPr>
        <w:pStyle w:val="Compact"/>
        <w:numPr>
          <w:ilvl w:val="0"/>
          <w:numId w:val="16"/>
        </w:numPr>
        <w:rPr>
          <w:lang w:val="nl-NL"/>
        </w:rPr>
      </w:pPr>
      <w:r w:rsidRPr="00AB2FB6">
        <w:rPr>
          <w:b/>
          <w:lang w:val="nl-NL"/>
        </w:rPr>
        <w:t>Onze doeleinden duidelijk vastleggen</w:t>
      </w:r>
      <w:r w:rsidRPr="00AB2FB6">
        <w:rPr>
          <w:lang w:val="nl-NL"/>
        </w:rPr>
        <w:t xml:space="preserve"> voordat wij uw persoonlijke gegevens verwerken, via deze privacyverklaring;</w:t>
      </w:r>
    </w:p>
    <w:p w14:paraId="28A448E4" w14:textId="77777777" w:rsidR="001C151B" w:rsidRPr="00AB2FB6" w:rsidRDefault="00510681">
      <w:pPr>
        <w:pStyle w:val="Compact"/>
        <w:numPr>
          <w:ilvl w:val="0"/>
          <w:numId w:val="16"/>
        </w:numPr>
        <w:rPr>
          <w:lang w:val="nl-NL"/>
        </w:rPr>
      </w:pPr>
      <w:r w:rsidRPr="00AB2FB6">
        <w:rPr>
          <w:b/>
          <w:lang w:val="nl-NL"/>
        </w:rPr>
        <w:t>Zo min mogelijk persoonlijke gegevens opslaan</w:t>
      </w:r>
      <w:r w:rsidRPr="00AB2FB6">
        <w:rPr>
          <w:lang w:val="nl-NL"/>
        </w:rPr>
        <w:t xml:space="preserve"> en enkel de gegevens die nodig zijn voor onze doeleinden.</w:t>
      </w:r>
    </w:p>
    <w:p w14:paraId="418D1EE1" w14:textId="77777777" w:rsidR="001C151B" w:rsidRPr="00AB2FB6" w:rsidRDefault="00510681">
      <w:pPr>
        <w:pStyle w:val="Compact"/>
        <w:numPr>
          <w:ilvl w:val="0"/>
          <w:numId w:val="16"/>
        </w:numPr>
        <w:rPr>
          <w:lang w:val="nl-NL"/>
        </w:rPr>
      </w:pPr>
      <w:r w:rsidRPr="00AB2FB6">
        <w:rPr>
          <w:b/>
          <w:lang w:val="nl-NL"/>
        </w:rPr>
        <w:t>Expliciet toestemming vragen</w:t>
      </w:r>
      <w:r w:rsidRPr="00AB2FB6">
        <w:rPr>
          <w:lang w:val="nl-NL"/>
        </w:rPr>
        <w:t xml:space="preserve"> voor de verwerking van uw persoonlijke gegevens, mocht toestemming verplicht zijn.</w:t>
      </w:r>
    </w:p>
    <w:p w14:paraId="5DE68596" w14:textId="77777777" w:rsidR="001C151B" w:rsidRPr="00AB2FB6" w:rsidRDefault="00510681">
      <w:pPr>
        <w:pStyle w:val="Compact"/>
        <w:numPr>
          <w:ilvl w:val="0"/>
          <w:numId w:val="16"/>
        </w:numPr>
        <w:rPr>
          <w:lang w:val="nl-NL"/>
        </w:rPr>
      </w:pPr>
      <w:r w:rsidRPr="00AB2FB6">
        <w:rPr>
          <w:b/>
          <w:lang w:val="nl-NL"/>
        </w:rPr>
        <w:t>Benodigde beveiligingsmaatregelen treffen</w:t>
      </w:r>
      <w:r w:rsidRPr="00AB2FB6">
        <w:rPr>
          <w:lang w:val="nl-NL"/>
        </w:rPr>
        <w:t xml:space="preserve"> om uw persoonlijke gegevens te beschermen. Wij leggen deze verplichtingen ook op aan partijen die persoonsgegevens voor ons verwerken.</w:t>
      </w:r>
    </w:p>
    <w:p w14:paraId="6F9FC240" w14:textId="77777777" w:rsidR="001C151B" w:rsidRPr="00AB2FB6" w:rsidRDefault="00510681">
      <w:pPr>
        <w:pStyle w:val="Compact"/>
        <w:numPr>
          <w:ilvl w:val="0"/>
          <w:numId w:val="16"/>
        </w:numPr>
        <w:rPr>
          <w:lang w:val="nl-NL"/>
        </w:rPr>
      </w:pPr>
      <w:r w:rsidRPr="00AB2FB6">
        <w:rPr>
          <w:b/>
          <w:lang w:val="nl-NL"/>
        </w:rPr>
        <w:t>Uw rechten respecteren</w:t>
      </w:r>
      <w:r w:rsidRPr="00AB2FB6">
        <w:rPr>
          <w:lang w:val="nl-NL"/>
        </w:rPr>
        <w:t>, zoals het recht op inzage, correctie of verwijdering van uw bij ons verwerkte persoonsgegevens.</w:t>
      </w:r>
    </w:p>
    <w:p w14:paraId="5EEC0DA1" w14:textId="064AE59E" w:rsidR="001C151B" w:rsidRPr="00AB2FB6" w:rsidRDefault="00510681">
      <w:pPr>
        <w:pStyle w:val="FirstParagraph"/>
        <w:rPr>
          <w:lang w:val="nl-NL"/>
        </w:rPr>
      </w:pPr>
      <w:r w:rsidRPr="00AB2FB6">
        <w:rPr>
          <w:lang w:val="nl-NL"/>
        </w:rPr>
        <w:t xml:space="preserve">Uw gegevens zijn veilig bij ons en wij zullen deze gegevens altijd netjes gebruiken. In deze privacyverklaring leggen we uit wat we bij </w:t>
      </w:r>
      <w:r w:rsidR="004359A3">
        <w:rPr>
          <w:lang w:val="nl-NL"/>
        </w:rPr>
        <w:t xml:space="preserve">de </w:t>
      </w:r>
      <w:r w:rsidR="0048037C" w:rsidRPr="0048037C">
        <w:rPr>
          <w:i/>
          <w:iCs/>
          <w:lang w:val="nl-NL"/>
        </w:rPr>
        <w:t>Vrouw tot Vrouw</w:t>
      </w:r>
      <w:r w:rsidRPr="00AB2FB6">
        <w:rPr>
          <w:lang w:val="nl-NL"/>
        </w:rPr>
        <w:t xml:space="preserve"> allemaal doen met informatie die we over u te weten komen.</w:t>
      </w:r>
    </w:p>
    <w:p w14:paraId="20D3C769" w14:textId="754A671F" w:rsidR="001C151B" w:rsidRPr="00AB2FB6" w:rsidRDefault="00510681">
      <w:pPr>
        <w:pStyle w:val="Plattetekst"/>
        <w:rPr>
          <w:lang w:val="nl-NL"/>
        </w:rPr>
      </w:pPr>
      <w:r w:rsidRPr="00AB2FB6">
        <w:rPr>
          <w:lang w:val="nl-NL"/>
        </w:rPr>
        <w:t xml:space="preserve">Als u vragen heeft of wilt weten wat we precies van u bijhouden, neem dan contact op met </w:t>
      </w:r>
      <w:r w:rsidR="004359A3">
        <w:rPr>
          <w:lang w:val="nl-NL"/>
        </w:rPr>
        <w:t xml:space="preserve">de </w:t>
      </w:r>
      <w:r w:rsidR="0048037C" w:rsidRPr="0048037C">
        <w:rPr>
          <w:i/>
          <w:iCs/>
          <w:lang w:val="nl-NL"/>
        </w:rPr>
        <w:t>Vrouw tot Vrouw</w:t>
      </w:r>
      <w:r w:rsidRPr="00AB2FB6">
        <w:rPr>
          <w:lang w:val="nl-NL"/>
        </w:rPr>
        <w:t>.</w:t>
      </w:r>
    </w:p>
    <w:p w14:paraId="7795CC86" w14:textId="77777777" w:rsidR="00AB2FB6" w:rsidRDefault="00510681">
      <w:pPr>
        <w:pStyle w:val="Plattetekst"/>
        <w:rPr>
          <w:b/>
          <w:lang w:val="nl-NL"/>
        </w:rPr>
      </w:pPr>
      <w:r w:rsidRPr="00AB2FB6">
        <w:rPr>
          <w:b/>
          <w:lang w:val="nl-NL"/>
        </w:rPr>
        <w:t xml:space="preserve">Uw </w:t>
      </w:r>
      <w:r w:rsidR="00AB2FB6">
        <w:rPr>
          <w:b/>
          <w:lang w:val="nl-NL"/>
        </w:rPr>
        <w:t xml:space="preserve">lidmaatschap. </w:t>
      </w:r>
    </w:p>
    <w:p w14:paraId="48D43886" w14:textId="77777777" w:rsidR="001C151B" w:rsidRDefault="00AB2FB6">
      <w:pPr>
        <w:pStyle w:val="Plattetekst"/>
        <w:rPr>
          <w:lang w:val="nl-NL"/>
        </w:rPr>
      </w:pPr>
      <w:r>
        <w:rPr>
          <w:lang w:val="nl-NL"/>
        </w:rPr>
        <w:t>Bij de registratie</w:t>
      </w:r>
      <w:r w:rsidR="00510681" w:rsidRPr="00AB2FB6">
        <w:rPr>
          <w:lang w:val="nl-NL"/>
        </w:rPr>
        <w:t xml:space="preserve"> </w:t>
      </w:r>
      <w:r>
        <w:rPr>
          <w:lang w:val="nl-NL"/>
        </w:rPr>
        <w:t xml:space="preserve">als lid </w:t>
      </w:r>
      <w:r w:rsidR="00510681" w:rsidRPr="00AB2FB6">
        <w:rPr>
          <w:lang w:val="nl-NL"/>
        </w:rPr>
        <w:t xml:space="preserve">gebruiken wij uw </w:t>
      </w:r>
      <w:r w:rsidRPr="00AB2FB6">
        <w:rPr>
          <w:lang w:val="nl-NL"/>
        </w:rPr>
        <w:t>NAW-gegevens</w:t>
      </w:r>
      <w:r w:rsidR="00510681" w:rsidRPr="00AB2FB6">
        <w:rPr>
          <w:lang w:val="nl-NL"/>
        </w:rPr>
        <w:t>, telefoonnummer,  e-mailadres, geslacht</w:t>
      </w:r>
      <w:r w:rsidR="005D54C8">
        <w:rPr>
          <w:lang w:val="nl-NL"/>
        </w:rPr>
        <w:t xml:space="preserve"> (impliciet)</w:t>
      </w:r>
      <w:r w:rsidR="00510681" w:rsidRPr="00AB2FB6">
        <w:rPr>
          <w:lang w:val="nl-NL"/>
        </w:rPr>
        <w:t xml:space="preserve">, geboortedatum </w:t>
      </w:r>
      <w:r>
        <w:rPr>
          <w:lang w:val="nl-NL"/>
        </w:rPr>
        <w:t>en of u het bondsblad en informatie over de activiteiten van de Bond wilt ontvangen</w:t>
      </w:r>
      <w:r w:rsidR="00510681" w:rsidRPr="00AB2FB6">
        <w:rPr>
          <w:lang w:val="nl-NL"/>
        </w:rPr>
        <w:t xml:space="preserve">. Deze </w:t>
      </w:r>
      <w:r>
        <w:rPr>
          <w:lang w:val="nl-NL"/>
        </w:rPr>
        <w:t xml:space="preserve">informatie </w:t>
      </w:r>
      <w:r w:rsidR="00510681" w:rsidRPr="00AB2FB6">
        <w:rPr>
          <w:lang w:val="nl-NL"/>
        </w:rPr>
        <w:t xml:space="preserve">hebben wij nodig vanwege </w:t>
      </w:r>
      <w:r w:rsidR="004359A3">
        <w:rPr>
          <w:lang w:val="nl-NL"/>
        </w:rPr>
        <w:t>de overeenkomst die</w:t>
      </w:r>
      <w:r w:rsidR="00510681" w:rsidRPr="00AB2FB6">
        <w:rPr>
          <w:lang w:val="nl-NL"/>
        </w:rPr>
        <w:t xml:space="preserve"> we met u sluiten. Wij bewaren deze informatie tot u </w:t>
      </w:r>
      <w:r>
        <w:rPr>
          <w:lang w:val="nl-NL"/>
        </w:rPr>
        <w:t>uw lidmaatschap beëindig</w:t>
      </w:r>
      <w:r w:rsidR="004359A3">
        <w:rPr>
          <w:lang w:val="nl-NL"/>
        </w:rPr>
        <w:t>t</w:t>
      </w:r>
      <w:r w:rsidR="00510681" w:rsidRPr="00AB2FB6">
        <w:rPr>
          <w:lang w:val="nl-NL"/>
        </w:rPr>
        <w:t>.</w:t>
      </w:r>
      <w:r w:rsidR="005D54C8">
        <w:rPr>
          <w:lang w:val="nl-NL"/>
        </w:rPr>
        <w:t xml:space="preserve"> Naast uw goedkeuring voor de toezending van het bondsblad, gebruiken wij uw gegevens voor de volgende doeleinden</w:t>
      </w:r>
    </w:p>
    <w:p w14:paraId="108952A9" w14:textId="77777777" w:rsidR="005D54C8" w:rsidRPr="005D54C8" w:rsidRDefault="005D54C8" w:rsidP="005D54C8">
      <w:pPr>
        <w:pStyle w:val="Lijstalinea"/>
        <w:numPr>
          <w:ilvl w:val="0"/>
          <w:numId w:val="20"/>
        </w:numPr>
        <w:spacing w:line="259" w:lineRule="auto"/>
        <w:rPr>
          <w:lang w:val="nl-NL"/>
        </w:rPr>
      </w:pPr>
      <w:r>
        <w:rPr>
          <w:lang w:val="nl-NL"/>
        </w:rPr>
        <w:t xml:space="preserve">De voornaam, zodat wij u </w:t>
      </w:r>
      <w:r w:rsidRPr="005D54C8">
        <w:rPr>
          <w:lang w:val="nl-NL"/>
        </w:rPr>
        <w:t xml:space="preserve">aan </w:t>
      </w:r>
      <w:r>
        <w:rPr>
          <w:lang w:val="nl-NL"/>
        </w:rPr>
        <w:t>kunnen</w:t>
      </w:r>
      <w:r w:rsidRPr="005D54C8">
        <w:rPr>
          <w:lang w:val="nl-NL"/>
        </w:rPr>
        <w:t xml:space="preserve"> spreken met de juiste roepnaam.</w:t>
      </w:r>
    </w:p>
    <w:p w14:paraId="7F34D909" w14:textId="77777777" w:rsidR="005D54C8" w:rsidRPr="005D54C8" w:rsidRDefault="005D54C8" w:rsidP="005D54C8">
      <w:pPr>
        <w:pStyle w:val="Lijstalinea"/>
        <w:numPr>
          <w:ilvl w:val="0"/>
          <w:numId w:val="20"/>
        </w:numPr>
        <w:spacing w:line="259" w:lineRule="auto"/>
        <w:rPr>
          <w:lang w:val="nl-NL"/>
        </w:rPr>
      </w:pPr>
      <w:r w:rsidRPr="005D54C8">
        <w:rPr>
          <w:lang w:val="nl-NL"/>
        </w:rPr>
        <w:t xml:space="preserve">De geboortedatum om inzicht te hebben in de leeftijdsopbouw van de vereniging en u </w:t>
      </w:r>
      <w:r w:rsidR="004359A3">
        <w:rPr>
          <w:lang w:val="nl-NL"/>
        </w:rPr>
        <w:t xml:space="preserve">-mogelijk- </w:t>
      </w:r>
      <w:r w:rsidRPr="005D54C8">
        <w:rPr>
          <w:lang w:val="nl-NL"/>
        </w:rPr>
        <w:t xml:space="preserve">met een kaart te verrassen </w:t>
      </w:r>
      <w:r w:rsidR="004359A3">
        <w:rPr>
          <w:lang w:val="nl-NL"/>
        </w:rPr>
        <w:t>op</w:t>
      </w:r>
      <w:r w:rsidRPr="005D54C8">
        <w:rPr>
          <w:lang w:val="nl-NL"/>
        </w:rPr>
        <w:t xml:space="preserve"> uw verjaardag.</w:t>
      </w:r>
    </w:p>
    <w:p w14:paraId="29771E97" w14:textId="77777777" w:rsidR="005D54C8" w:rsidRPr="005D54C8" w:rsidRDefault="005D54C8" w:rsidP="005D54C8">
      <w:pPr>
        <w:pStyle w:val="Lijstalinea"/>
        <w:numPr>
          <w:ilvl w:val="0"/>
          <w:numId w:val="20"/>
        </w:numPr>
        <w:spacing w:line="259" w:lineRule="auto"/>
        <w:rPr>
          <w:lang w:val="nl-NL"/>
        </w:rPr>
      </w:pPr>
      <w:r w:rsidRPr="005D54C8">
        <w:rPr>
          <w:lang w:val="nl-NL"/>
        </w:rPr>
        <w:t>De adresgegevens voor het versturen van eventuele informatie per post of het afleveren van spullen t.b.v. de vereniging.</w:t>
      </w:r>
    </w:p>
    <w:p w14:paraId="59DD451F" w14:textId="77777777" w:rsidR="005D54C8" w:rsidRPr="005D54C8" w:rsidRDefault="005D54C8" w:rsidP="005D54C8">
      <w:pPr>
        <w:pStyle w:val="Lijstalinea"/>
        <w:numPr>
          <w:ilvl w:val="0"/>
          <w:numId w:val="20"/>
        </w:numPr>
        <w:spacing w:line="259" w:lineRule="auto"/>
        <w:rPr>
          <w:lang w:val="nl-NL"/>
        </w:rPr>
      </w:pPr>
      <w:r w:rsidRPr="005D54C8">
        <w:rPr>
          <w:lang w:val="nl-NL"/>
        </w:rPr>
        <w:t>Het telefoonnummer en emailadres om u te kunnen bereiken voor o.a. mededelingen, uitnodigingen, vragen m.b.t. de vrouwenvereniging.</w:t>
      </w:r>
    </w:p>
    <w:p w14:paraId="18B18DEE" w14:textId="77777777" w:rsidR="005D54C8" w:rsidRPr="005D54C8" w:rsidRDefault="005D54C8" w:rsidP="005D54C8">
      <w:pPr>
        <w:pStyle w:val="Lijstalinea"/>
        <w:numPr>
          <w:ilvl w:val="0"/>
          <w:numId w:val="20"/>
        </w:numPr>
        <w:spacing w:line="259" w:lineRule="auto"/>
        <w:rPr>
          <w:lang w:val="nl-NL"/>
        </w:rPr>
      </w:pPr>
      <w:r w:rsidRPr="005D54C8">
        <w:rPr>
          <w:lang w:val="nl-NL"/>
        </w:rPr>
        <w:t xml:space="preserve">Datum aanvang lidmaatschap om vast te stellen of een lid in aanmerking komt voor een huldiging als jubilaris.  </w:t>
      </w:r>
    </w:p>
    <w:p w14:paraId="6E9EAADD" w14:textId="6B0BCA0B" w:rsidR="001C151B" w:rsidRPr="00AB2FB6" w:rsidRDefault="00510681">
      <w:pPr>
        <w:pStyle w:val="Plattetekst"/>
        <w:rPr>
          <w:lang w:val="nl-NL"/>
        </w:rPr>
      </w:pPr>
      <w:r w:rsidRPr="00AB2FB6">
        <w:rPr>
          <w:i/>
          <w:lang w:val="nl-NL"/>
        </w:rPr>
        <w:t>Verstrekken aan derden</w:t>
      </w:r>
      <w:r w:rsidRPr="00AB2FB6">
        <w:rPr>
          <w:lang w:val="nl-NL"/>
        </w:rPr>
        <w:br/>
        <w:t xml:space="preserve">We delen gegevens met </w:t>
      </w:r>
      <w:r w:rsidR="00AB2FB6">
        <w:rPr>
          <w:lang w:val="nl-NL"/>
        </w:rPr>
        <w:t xml:space="preserve">het </w:t>
      </w:r>
      <w:r w:rsidR="006566FA">
        <w:rPr>
          <w:lang w:val="nl-NL"/>
        </w:rPr>
        <w:t xml:space="preserve">Hervormd </w:t>
      </w:r>
      <w:r w:rsidR="00AB2FB6">
        <w:rPr>
          <w:lang w:val="nl-NL"/>
        </w:rPr>
        <w:t xml:space="preserve">Bondsbureau van de </w:t>
      </w:r>
      <w:r w:rsidR="0048037C" w:rsidRPr="0048037C">
        <w:rPr>
          <w:i/>
          <w:iCs/>
          <w:lang w:val="nl-NL"/>
        </w:rPr>
        <w:t>Vrouw tot Vrouw</w:t>
      </w:r>
      <w:r w:rsidRPr="00AB2FB6">
        <w:rPr>
          <w:lang w:val="nl-NL"/>
        </w:rPr>
        <w:t xml:space="preserve">, die de gegevens voor eigen </w:t>
      </w:r>
      <w:r w:rsidR="00AB2FB6">
        <w:rPr>
          <w:lang w:val="nl-NL"/>
        </w:rPr>
        <w:t xml:space="preserve">informatie en informatieverstrekking aan de leden </w:t>
      </w:r>
      <w:r w:rsidRPr="00AB2FB6">
        <w:rPr>
          <w:lang w:val="nl-NL"/>
        </w:rPr>
        <w:t>zullen gebruiken:</w:t>
      </w:r>
    </w:p>
    <w:p w14:paraId="580DE475" w14:textId="0E15F040" w:rsidR="001C151B" w:rsidRPr="00FA6F49" w:rsidRDefault="00FA6F49">
      <w:pPr>
        <w:pStyle w:val="Compact"/>
        <w:numPr>
          <w:ilvl w:val="0"/>
          <w:numId w:val="17"/>
        </w:numPr>
        <w:rPr>
          <w:lang w:val="nl-NL"/>
        </w:rPr>
      </w:pPr>
      <w:r w:rsidRPr="00FA6F49">
        <w:rPr>
          <w:lang w:val="nl-NL"/>
        </w:rPr>
        <w:t xml:space="preserve">Het </w:t>
      </w:r>
      <w:r w:rsidR="006566FA">
        <w:rPr>
          <w:lang w:val="nl-NL"/>
        </w:rPr>
        <w:t xml:space="preserve">Hervormd </w:t>
      </w:r>
      <w:r w:rsidR="00510681" w:rsidRPr="00FA6F49">
        <w:rPr>
          <w:lang w:val="nl-NL"/>
        </w:rPr>
        <w:t>Bondsbureau</w:t>
      </w:r>
      <w:r w:rsidR="006566FA">
        <w:rPr>
          <w:lang w:val="nl-NL"/>
        </w:rPr>
        <w:t xml:space="preserve"> deelt in naam van de </w:t>
      </w:r>
      <w:r w:rsidR="00510681" w:rsidRPr="00FA6F49">
        <w:rPr>
          <w:lang w:val="nl-NL"/>
        </w:rPr>
        <w:t xml:space="preserve"> </w:t>
      </w:r>
      <w:r w:rsidR="0048037C" w:rsidRPr="0048037C">
        <w:rPr>
          <w:i/>
          <w:iCs/>
          <w:lang w:val="nl-NL"/>
        </w:rPr>
        <w:t>Vrouw tot Vrouw</w:t>
      </w:r>
      <w:r w:rsidRPr="00FA6F49">
        <w:rPr>
          <w:lang w:val="nl-NL"/>
        </w:rPr>
        <w:t xml:space="preserve"> </w:t>
      </w:r>
      <w:r>
        <w:rPr>
          <w:lang w:val="nl-NL"/>
        </w:rPr>
        <w:t>uw adresgegevens met de drukkerij die ook de verzending van het bondsblad verzorgt, mits u daarvoor toestemming hebt gegeven.</w:t>
      </w:r>
    </w:p>
    <w:p w14:paraId="2802463B" w14:textId="77777777" w:rsidR="001C151B" w:rsidRPr="00FA6F49" w:rsidRDefault="00510681">
      <w:pPr>
        <w:pStyle w:val="FirstParagraph"/>
        <w:rPr>
          <w:lang w:val="nl-NL"/>
        </w:rPr>
      </w:pPr>
      <w:r w:rsidRPr="00AB2FB6">
        <w:rPr>
          <w:lang w:val="nl-NL"/>
        </w:rPr>
        <w:t xml:space="preserve">Wij willen u graag </w:t>
      </w:r>
      <w:r w:rsidR="00FA6F49">
        <w:rPr>
          <w:lang w:val="nl-NL"/>
        </w:rPr>
        <w:t>informatie sturen over evenementen en diensten die specifiek voor de leden van onze bond worden georganiseerd.</w:t>
      </w:r>
    </w:p>
    <w:p w14:paraId="7A4D0438" w14:textId="77777777" w:rsidR="001C151B" w:rsidRDefault="00510681">
      <w:pPr>
        <w:pStyle w:val="Compact"/>
        <w:numPr>
          <w:ilvl w:val="0"/>
          <w:numId w:val="18"/>
        </w:numPr>
      </w:pPr>
      <w:r>
        <w:t>per post</w:t>
      </w:r>
      <w:r w:rsidR="005D54C8">
        <w:t>, of per email</w:t>
      </w:r>
    </w:p>
    <w:p w14:paraId="77A7E0C9" w14:textId="77777777" w:rsidR="001C151B" w:rsidRPr="00AB2FB6" w:rsidRDefault="008A33CA">
      <w:pPr>
        <w:pStyle w:val="FirstParagraph"/>
        <w:rPr>
          <w:lang w:val="nl-NL"/>
        </w:rPr>
      </w:pPr>
      <w:r>
        <w:rPr>
          <w:lang w:val="nl-NL"/>
        </w:rPr>
        <w:t>Als u geen blad of informatie meer wenst te ontvangen kunt u dit v</w:t>
      </w:r>
      <w:r w:rsidR="00FA6F49">
        <w:rPr>
          <w:lang w:val="nl-NL"/>
        </w:rPr>
        <w:t xml:space="preserve">ia </w:t>
      </w:r>
      <w:r w:rsidR="006566FA">
        <w:rPr>
          <w:lang w:val="nl-NL"/>
        </w:rPr>
        <w:t xml:space="preserve">de secretaresse van uw vereniging </w:t>
      </w:r>
      <w:r>
        <w:rPr>
          <w:lang w:val="nl-NL"/>
        </w:rPr>
        <w:t>laten stopzetten. Zij geeft dit dan door aan het Hervormd Bondsbureau.</w:t>
      </w:r>
    </w:p>
    <w:p w14:paraId="7E677660" w14:textId="77777777" w:rsidR="001C151B" w:rsidRPr="00AB2FB6" w:rsidRDefault="00510681">
      <w:pPr>
        <w:pStyle w:val="Plattetekst"/>
        <w:rPr>
          <w:lang w:val="nl-NL"/>
        </w:rPr>
      </w:pPr>
      <w:r w:rsidRPr="00AB2FB6">
        <w:rPr>
          <w:b/>
          <w:lang w:val="nl-NL"/>
        </w:rPr>
        <w:lastRenderedPageBreak/>
        <w:t>Verstrekking aan andere bedrijven of instellingen</w:t>
      </w:r>
      <w:r w:rsidRPr="00AB2FB6">
        <w:rPr>
          <w:lang w:val="nl-NL"/>
        </w:rPr>
        <w:br/>
        <w:t>Met uitzondering van de hierboven genoemde partijen, geven wij uw persoonsgegevens onder geen voorwaarde aan andere bedrijven of instellingen, behalve als wij dat wettelijk verplicht zijn (bijvoorbeeld als de politie dat eist bij een vermoeden van een misdrijf).</w:t>
      </w:r>
    </w:p>
    <w:p w14:paraId="62354EB6" w14:textId="77777777" w:rsidR="001C151B" w:rsidRPr="00AB2FB6" w:rsidRDefault="00510681">
      <w:pPr>
        <w:pStyle w:val="Plattetekst"/>
        <w:rPr>
          <w:lang w:val="nl-NL"/>
        </w:rPr>
      </w:pPr>
      <w:r w:rsidRPr="00AB2FB6">
        <w:rPr>
          <w:b/>
          <w:lang w:val="nl-NL"/>
        </w:rPr>
        <w:t>Beveiliging</w:t>
      </w:r>
      <w:r w:rsidRPr="00AB2FB6">
        <w:rPr>
          <w:lang w:val="nl-NL"/>
        </w:rPr>
        <w:br/>
      </w:r>
      <w:proofErr w:type="spellStart"/>
      <w:r w:rsidRPr="00AB2FB6">
        <w:rPr>
          <w:lang w:val="nl-NL"/>
        </w:rPr>
        <w:t>Beveiliging</w:t>
      </w:r>
      <w:proofErr w:type="spellEnd"/>
      <w:r w:rsidRPr="00AB2FB6">
        <w:rPr>
          <w:lang w:val="nl-NL"/>
        </w:rPr>
        <w:t xml:space="preserve"> van persoonsgegevens is voor ons van groot belang. Wij zorgen dat uw gegevens bij ons goed beveiligd zijn. We passen de beveiliging steeds aan en letten goed op wat er mis kan gaan.</w:t>
      </w:r>
    </w:p>
    <w:p w14:paraId="3219967A" w14:textId="77777777" w:rsidR="001C151B" w:rsidRPr="00AB2FB6" w:rsidRDefault="00510681">
      <w:pPr>
        <w:pStyle w:val="Plattetekst"/>
        <w:rPr>
          <w:lang w:val="nl-NL"/>
        </w:rPr>
      </w:pPr>
      <w:r w:rsidRPr="00AB2FB6">
        <w:rPr>
          <w:b/>
          <w:lang w:val="nl-NL"/>
        </w:rPr>
        <w:t>Wijzigingen in deze privacyverklaring</w:t>
      </w:r>
      <w:r w:rsidRPr="00AB2FB6">
        <w:rPr>
          <w:lang w:val="nl-NL"/>
        </w:rPr>
        <w:br/>
        <w:t>Wanneer onze dienst</w:t>
      </w:r>
      <w:r w:rsidR="005D54C8">
        <w:rPr>
          <w:lang w:val="nl-NL"/>
        </w:rPr>
        <w:t>en</w:t>
      </w:r>
      <w:r w:rsidR="00AF7FFD">
        <w:rPr>
          <w:lang w:val="nl-NL"/>
        </w:rPr>
        <w:t xml:space="preserve"> of werkwijze veranderen</w:t>
      </w:r>
      <w:r w:rsidRPr="00AB2FB6">
        <w:rPr>
          <w:lang w:val="nl-NL"/>
        </w:rPr>
        <w:t>, moeten wij natuurlijk ook de privacyverklaring aanpassen. Let dus altijd op de datum hierboven en kijk regelmatig of er nieuwe versies zijn. Wij zullen ons best doen wijzigingen aan u door te geven.</w:t>
      </w:r>
    </w:p>
    <w:p w14:paraId="1AAE918D" w14:textId="77777777" w:rsidR="001C151B" w:rsidRDefault="00510681">
      <w:pPr>
        <w:pStyle w:val="Plattetekst"/>
      </w:pPr>
      <w:r w:rsidRPr="00AB2FB6">
        <w:rPr>
          <w:b/>
          <w:lang w:val="nl-NL"/>
        </w:rPr>
        <w:t>Inzage, wijzigen en verwijderen van uw gegevens</w:t>
      </w:r>
      <w:r w:rsidRPr="00AB2FB6">
        <w:rPr>
          <w:lang w:val="nl-NL"/>
        </w:rPr>
        <w:br/>
        <w:t xml:space="preserve">Als u vragen hebt of wilt weten welke persoonsgegevens wij van u hebben, kunt u altijd contact met ons opnemen. </w:t>
      </w:r>
      <w:proofErr w:type="spellStart"/>
      <w:r>
        <w:t>Zie</w:t>
      </w:r>
      <w:proofErr w:type="spellEnd"/>
      <w:r>
        <w:t xml:space="preserve"> de </w:t>
      </w:r>
      <w:proofErr w:type="spellStart"/>
      <w:r>
        <w:t>contactgegevens</w:t>
      </w:r>
      <w:proofErr w:type="spellEnd"/>
      <w:r>
        <w:t xml:space="preserve"> </w:t>
      </w:r>
      <w:proofErr w:type="spellStart"/>
      <w:r>
        <w:t>hieronder</w:t>
      </w:r>
      <w:proofErr w:type="spellEnd"/>
      <w:r>
        <w:t>.</w:t>
      </w:r>
    </w:p>
    <w:p w14:paraId="36128FC9" w14:textId="77777777" w:rsidR="001C151B" w:rsidRDefault="00510681">
      <w:pPr>
        <w:pStyle w:val="Plattetekst"/>
      </w:pPr>
      <w:r>
        <w:t xml:space="preserve">U </w:t>
      </w:r>
      <w:proofErr w:type="spellStart"/>
      <w:r>
        <w:t>hebt</w:t>
      </w:r>
      <w:proofErr w:type="spellEnd"/>
      <w:r>
        <w:t xml:space="preserve"> de </w:t>
      </w:r>
      <w:proofErr w:type="spellStart"/>
      <w:r>
        <w:t>volgende</w:t>
      </w:r>
      <w:proofErr w:type="spellEnd"/>
      <w:r>
        <w:t xml:space="preserve"> </w:t>
      </w:r>
      <w:proofErr w:type="spellStart"/>
      <w:r>
        <w:t>rechten</w:t>
      </w:r>
      <w:proofErr w:type="spellEnd"/>
      <w:r>
        <w:t>:</w:t>
      </w:r>
    </w:p>
    <w:p w14:paraId="0122E964" w14:textId="77777777" w:rsidR="001C151B" w:rsidRPr="00AB2FB6" w:rsidRDefault="00510681">
      <w:pPr>
        <w:pStyle w:val="Compact"/>
        <w:numPr>
          <w:ilvl w:val="0"/>
          <w:numId w:val="19"/>
        </w:numPr>
        <w:rPr>
          <w:lang w:val="nl-NL"/>
        </w:rPr>
      </w:pPr>
      <w:r w:rsidRPr="00AB2FB6">
        <w:rPr>
          <w:lang w:val="nl-NL"/>
        </w:rPr>
        <w:t>Recht op inzage: u heeft het recht de persoonsgegevens die wij van u verwerken, in te zien.</w:t>
      </w:r>
    </w:p>
    <w:p w14:paraId="33604CDD" w14:textId="77777777" w:rsidR="001C151B" w:rsidRPr="00AB2FB6" w:rsidRDefault="00510681">
      <w:pPr>
        <w:pStyle w:val="Compact"/>
        <w:numPr>
          <w:ilvl w:val="0"/>
          <w:numId w:val="19"/>
        </w:numPr>
        <w:rPr>
          <w:lang w:val="nl-NL"/>
        </w:rPr>
      </w:pPr>
      <w:r w:rsidRPr="00AB2FB6">
        <w:rPr>
          <w:lang w:val="nl-NL"/>
        </w:rPr>
        <w:t>Recht op rectificatie: u heeft het recht de persoonsgegevens die wij van u verwerken, te corrigeren of aan te vullen indien deze onjuist of onvolledig zijn.</w:t>
      </w:r>
    </w:p>
    <w:p w14:paraId="10718239" w14:textId="77777777" w:rsidR="001C151B" w:rsidRPr="00AB2FB6" w:rsidRDefault="00510681">
      <w:pPr>
        <w:pStyle w:val="Compact"/>
        <w:numPr>
          <w:ilvl w:val="0"/>
          <w:numId w:val="19"/>
        </w:numPr>
        <w:rPr>
          <w:lang w:val="nl-NL"/>
        </w:rPr>
      </w:pPr>
      <w:r w:rsidRPr="00AB2FB6">
        <w:rPr>
          <w:lang w:val="nl-NL"/>
        </w:rPr>
        <w:t>Recht van bezwaar: u kunt bezwaar maken tegen de verwerking van uw persoonsgegevens en tegen direct marketing.</w:t>
      </w:r>
    </w:p>
    <w:p w14:paraId="6D9D6BB4" w14:textId="77777777" w:rsidR="001C151B" w:rsidRPr="00AB2FB6" w:rsidRDefault="00510681">
      <w:pPr>
        <w:pStyle w:val="Compact"/>
        <w:numPr>
          <w:ilvl w:val="0"/>
          <w:numId w:val="19"/>
        </w:numPr>
        <w:rPr>
          <w:lang w:val="nl-NL"/>
        </w:rPr>
      </w:pPr>
      <w:r w:rsidRPr="00AB2FB6">
        <w:rPr>
          <w:lang w:val="nl-NL"/>
        </w:rPr>
        <w:t>Recht op verwijdering: u kunt ons verzoeken uw persoonsgegevens te verwijderen.</w:t>
      </w:r>
    </w:p>
    <w:p w14:paraId="4B39DA47" w14:textId="77777777" w:rsidR="001C151B" w:rsidRPr="00AB2FB6" w:rsidRDefault="00510681">
      <w:pPr>
        <w:pStyle w:val="Compact"/>
        <w:numPr>
          <w:ilvl w:val="0"/>
          <w:numId w:val="19"/>
        </w:numPr>
        <w:rPr>
          <w:lang w:val="nl-NL"/>
        </w:rPr>
      </w:pPr>
      <w:r w:rsidRPr="00AB2FB6">
        <w:rPr>
          <w:lang w:val="nl-NL"/>
        </w:rPr>
        <w:t>Recht op overdraagbaarheid van gegevens: indien het technisch mogelijk is, heeft u het recht om de persoonsgegevens die wij van u verwerken te laten overdragen naar een derde partij.</w:t>
      </w:r>
    </w:p>
    <w:p w14:paraId="0577BE06" w14:textId="77777777" w:rsidR="001C151B" w:rsidRPr="00AB2FB6" w:rsidRDefault="00510681">
      <w:pPr>
        <w:pStyle w:val="Compact"/>
        <w:numPr>
          <w:ilvl w:val="0"/>
          <w:numId w:val="19"/>
        </w:numPr>
        <w:rPr>
          <w:lang w:val="nl-NL"/>
        </w:rPr>
      </w:pPr>
      <w:r w:rsidRPr="00AB2FB6">
        <w:rPr>
          <w:lang w:val="nl-NL"/>
        </w:rPr>
        <w:t>Recht op beperking van de verwerking: in sommige gevallen kunt u</w:t>
      </w:r>
      <w:r w:rsidR="00AF7FFD">
        <w:rPr>
          <w:lang w:val="nl-NL"/>
        </w:rPr>
        <w:t xml:space="preserve"> </w:t>
      </w:r>
      <w:r w:rsidRPr="00AB2FB6">
        <w:rPr>
          <w:lang w:val="nl-NL"/>
        </w:rPr>
        <w:t>verzoeken om het verwerken van uw persoonsgegevens (al dan niet tijdelijk) te beperken wat betekent dat wij minder gegevens van u verwerken.</w:t>
      </w:r>
    </w:p>
    <w:p w14:paraId="5DC192B1" w14:textId="77777777" w:rsidR="001C151B" w:rsidRPr="00AF7FFD" w:rsidRDefault="00510681">
      <w:pPr>
        <w:pStyle w:val="FirstParagraph"/>
        <w:rPr>
          <w:lang w:val="nl-NL"/>
        </w:rPr>
      </w:pPr>
      <w:r w:rsidRPr="00AB2FB6">
        <w:rPr>
          <w:lang w:val="nl-NL"/>
        </w:rPr>
        <w:t xml:space="preserve">Bij uw verzoek kunnen wij u vragen om u te identificeren door het meesturen van een geldig legitimatiebewijs, om er zeker van te zijn dat u de juiste persoon bent aan wie de persoonsgegevens toebehoren. </w:t>
      </w:r>
      <w:r w:rsidRPr="00AF7FFD">
        <w:rPr>
          <w:b/>
          <w:lang w:val="nl-NL"/>
        </w:rPr>
        <w:t>Belangrijk is dat u hierbij uw BSN en pasfoto afschermt.</w:t>
      </w:r>
      <w:r w:rsidR="00AF7FFD">
        <w:rPr>
          <w:b/>
          <w:lang w:val="nl-NL"/>
        </w:rPr>
        <w:t xml:space="preserve"> </w:t>
      </w:r>
      <w:r w:rsidR="00AF7FFD" w:rsidRPr="00AF7FFD">
        <w:rPr>
          <w:lang w:val="nl-NL"/>
        </w:rPr>
        <w:t>Dit om</w:t>
      </w:r>
      <w:r w:rsidR="00AF7FFD">
        <w:rPr>
          <w:b/>
          <w:lang w:val="nl-NL"/>
        </w:rPr>
        <w:t xml:space="preserve"> </w:t>
      </w:r>
      <w:r w:rsidR="00AF7FFD">
        <w:rPr>
          <w:lang w:val="nl-NL"/>
        </w:rPr>
        <w:t>te voorkomen dat uw gegevens in handen komen van onbevoegden.</w:t>
      </w:r>
    </w:p>
    <w:p w14:paraId="66257813" w14:textId="77777777" w:rsidR="001C151B" w:rsidRPr="00AB2FB6" w:rsidRDefault="00510681">
      <w:pPr>
        <w:pStyle w:val="Plattetekst"/>
        <w:rPr>
          <w:lang w:val="nl-NL"/>
        </w:rPr>
      </w:pPr>
      <w:r w:rsidRPr="00AB2FB6">
        <w:rPr>
          <w:lang w:val="nl-NL"/>
        </w:rPr>
        <w:t>Wij zullen in principe binnen 30 dagen aan uw verzoek voldoen. Deze termijn kan echter worden verlengd om redenen die verband houden met de specifieke rechten van betrokkenen of de complexiteit van het verzoek. Als wij deze termijn verlengen, zullen wij u daarvan tijdig op de hoogte stellen.</w:t>
      </w:r>
    </w:p>
    <w:p w14:paraId="467C60B2" w14:textId="77777777" w:rsidR="001C151B" w:rsidRPr="00AB2FB6" w:rsidRDefault="00510681">
      <w:pPr>
        <w:pStyle w:val="Plattetekst"/>
        <w:rPr>
          <w:lang w:val="nl-NL"/>
        </w:rPr>
      </w:pPr>
      <w:r w:rsidRPr="00AB2FB6">
        <w:rPr>
          <w:b/>
          <w:lang w:val="nl-NL"/>
        </w:rPr>
        <w:t>Klacht indienen</w:t>
      </w:r>
      <w:r w:rsidRPr="00AB2FB6">
        <w:rPr>
          <w:lang w:val="nl-NL"/>
        </w:rPr>
        <w:br/>
        <w:t>Als u vindt dat wij u niet op de juiste manier helpen, dan heeft u het recht om een klacht in te dienen bij de toezichthouder. Deze heet de Autoriteit Persoonsgegevens.</w:t>
      </w:r>
    </w:p>
    <w:p w14:paraId="2C9666CE" w14:textId="77777777" w:rsidR="001C151B" w:rsidRDefault="00510681">
      <w:pPr>
        <w:pStyle w:val="Plattetekst"/>
        <w:rPr>
          <w:lang w:val="nl-NL"/>
        </w:rPr>
      </w:pPr>
      <w:r w:rsidRPr="00AB2FB6">
        <w:rPr>
          <w:b/>
          <w:lang w:val="nl-NL"/>
        </w:rPr>
        <w:t>Contactgegevens</w:t>
      </w:r>
      <w:r w:rsidR="008A33CA">
        <w:rPr>
          <w:lang w:val="nl-NL"/>
        </w:rPr>
        <w:br/>
        <w:t xml:space="preserve">Hervormde Vrouwenvereniging ……………………………………………… </w:t>
      </w:r>
      <w:r w:rsidRPr="00AB2FB6">
        <w:rPr>
          <w:lang w:val="nl-NL"/>
        </w:rPr>
        <w:br/>
      </w:r>
      <w:r w:rsidR="00AF7FFD">
        <w:rPr>
          <w:lang w:val="nl-NL"/>
        </w:rPr>
        <w:t>De secretaresse…</w:t>
      </w:r>
      <w:r w:rsidR="008A33CA">
        <w:rPr>
          <w:lang w:val="nl-NL"/>
        </w:rPr>
        <w:t>………………………………………….</w:t>
      </w:r>
      <w:r w:rsidR="00AF7FFD">
        <w:rPr>
          <w:lang w:val="nl-NL"/>
        </w:rPr>
        <w:t xml:space="preserve"> is bereikbaar op telefoonnummer:…………</w:t>
      </w:r>
      <w:r w:rsidR="008A33CA">
        <w:rPr>
          <w:lang w:val="nl-NL"/>
        </w:rPr>
        <w:t>……………</w:t>
      </w:r>
    </w:p>
    <w:p w14:paraId="20F2B405" w14:textId="77777777" w:rsidR="00AF7FFD" w:rsidRDefault="00AF7FFD">
      <w:pPr>
        <w:pStyle w:val="Plattetekst"/>
        <w:rPr>
          <w:lang w:val="nl-NL"/>
        </w:rPr>
      </w:pPr>
      <w:r>
        <w:rPr>
          <w:lang w:val="nl-NL"/>
        </w:rPr>
        <w:t>Email adres: ……………</w:t>
      </w:r>
      <w:r w:rsidR="008A33CA">
        <w:rPr>
          <w:lang w:val="nl-NL"/>
        </w:rPr>
        <w:t>………………………………………</w:t>
      </w:r>
    </w:p>
    <w:p w14:paraId="19F0ECB9" w14:textId="77777777" w:rsidR="008A33CA" w:rsidRPr="008A33CA" w:rsidRDefault="008A33CA">
      <w:pPr>
        <w:pStyle w:val="Plattetekst"/>
        <w:rPr>
          <w:i/>
          <w:lang w:val="nl-NL"/>
        </w:rPr>
      </w:pPr>
      <w:r w:rsidRPr="008A33CA">
        <w:rPr>
          <w:i/>
          <w:lang w:val="nl-NL"/>
        </w:rPr>
        <w:t>(De stippellijntjes moeten worden ingevuld met de gegevens van de plaatselijke vrouwenvereniging)</w:t>
      </w:r>
    </w:p>
    <w:sectPr w:rsidR="008A33CA" w:rsidRPr="008A33C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8C6D" w14:textId="77777777" w:rsidR="00FE6560" w:rsidRDefault="00FE6560">
      <w:r>
        <w:separator/>
      </w:r>
    </w:p>
  </w:endnote>
  <w:endnote w:type="continuationSeparator" w:id="0">
    <w:p w14:paraId="7090B653" w14:textId="77777777" w:rsidR="00FE6560" w:rsidRDefault="00FE6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A6841" w14:textId="77777777" w:rsidR="00FE6560" w:rsidRDefault="00FE6560">
      <w:r>
        <w:separator/>
      </w:r>
    </w:p>
  </w:footnote>
  <w:footnote w:type="continuationSeparator" w:id="0">
    <w:p w14:paraId="25C41751" w14:textId="77777777" w:rsidR="00FE6560" w:rsidRDefault="00FE6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FDA0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12CC29"/>
    <w:multiLevelType w:val="multilevel"/>
    <w:tmpl w:val="71A659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B7C8F2"/>
    <w:multiLevelType w:val="multilevel"/>
    <w:tmpl w:val="5ADC3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F5C40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D2AA407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1DE9D9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AB2C29E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09E444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1092351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F54C096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BB4066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E8163FFE"/>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D8AE066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84DA371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3DE4403"/>
    <w:multiLevelType w:val="hybridMultilevel"/>
    <w:tmpl w:val="CB90F9B0"/>
    <w:lvl w:ilvl="0" w:tplc="707008F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4686DD0"/>
    <w:multiLevelType w:val="hybridMultilevel"/>
    <w:tmpl w:val="DD0A6FA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BDD2C66"/>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6"/>
  </w:num>
  <w:num w:numId="3">
    <w:abstractNumId w:val="15"/>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5">
    <w:abstractNumId w:val="2"/>
  </w:num>
  <w:num w:numId="16">
    <w:abstractNumId w:val="1"/>
  </w:num>
  <w:num w:numId="17">
    <w:abstractNumId w:val="1"/>
  </w:num>
  <w:num w:numId="18">
    <w:abstractNumId w:val="1"/>
  </w:num>
  <w:num w:numId="19">
    <w:abstractNumId w:val="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45F48"/>
    <w:rsid w:val="001C151B"/>
    <w:rsid w:val="002B1B47"/>
    <w:rsid w:val="004359A3"/>
    <w:rsid w:val="0048037C"/>
    <w:rsid w:val="004E29B3"/>
    <w:rsid w:val="00510681"/>
    <w:rsid w:val="00590D07"/>
    <w:rsid w:val="005D54C8"/>
    <w:rsid w:val="006566FA"/>
    <w:rsid w:val="00784D58"/>
    <w:rsid w:val="007D2C91"/>
    <w:rsid w:val="008A33CA"/>
    <w:rsid w:val="008D6863"/>
    <w:rsid w:val="008E7455"/>
    <w:rsid w:val="00AB2FB6"/>
    <w:rsid w:val="00AD46D0"/>
    <w:rsid w:val="00AD4F6E"/>
    <w:rsid w:val="00AF7FFD"/>
    <w:rsid w:val="00B86B75"/>
    <w:rsid w:val="00BC48D5"/>
    <w:rsid w:val="00C36279"/>
    <w:rsid w:val="00CC0403"/>
    <w:rsid w:val="00CF310B"/>
    <w:rsid w:val="00E315A3"/>
    <w:rsid w:val="00FA6F49"/>
    <w:rsid w:val="00FE65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8340A"/>
  <w15:docId w15:val="{AD430C91-A312-418E-8D5E-72F43E882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Lijstalinea">
    <w:name w:val="List Paragraph"/>
    <w:basedOn w:val="Standaard"/>
    <w:uiPriority w:val="34"/>
    <w:qFormat/>
    <w:rsid w:val="007F0E5A"/>
    <w:pPr>
      <w:ind w:left="720"/>
      <w:contextualSpacing/>
    </w:pPr>
  </w:style>
  <w:style w:type="table" w:styleId="Tabelraster">
    <w:name w:val="Table Grid"/>
    <w:basedOn w:val="Standaardtabel"/>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06</Words>
  <Characters>4984</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s Meijman</dc:creator>
  <cp:lastModifiedBy>Dinanda (D.J.) van Appeldoorn-de Jager | Vrouw tot Vrouw</cp:lastModifiedBy>
  <cp:revision>2</cp:revision>
  <dcterms:created xsi:type="dcterms:W3CDTF">2021-06-01T07:59:00Z</dcterms:created>
  <dcterms:modified xsi:type="dcterms:W3CDTF">2021-06-01T07:59:00Z</dcterms:modified>
</cp:coreProperties>
</file>